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Xb01f5d0fa788dc2259ab325df3cc05b8ffbc9a2"/>
    <w:p>
      <w:pPr>
        <w:pStyle w:val="Heading1"/>
      </w:pPr>
      <w:r>
        <w:t xml:space="preserve">Cover Letter for Radiologist Position in Russia Moscow</w:t>
      </w:r>
    </w:p>
    <w:p>
      <w:pPr>
        <w:pStyle w:val="FirstParagraph"/>
      </w:pPr>
      <w:r>
        <w:t xml:space="preserve">Dear Hiring Committee,</w:t>
      </w:r>
    </w:p>
    <w:p>
      <w:pPr>
        <w:pStyle w:val="BodyText"/>
      </w:pPr>
      <w:r>
        <w:t xml:space="preserve">I am writing to express my interest in the Radiologist position at a reputable healthcare institution in Russia, specifically Moscow. As a highly qualified and experienced radiologist with a passion for advancing diagnostic imaging and patient care, I am eager to contribute my expertise to your organization. This cover letter outlines my professional background, skills, and enthusiasm for working within the dynamic medical landscape of Russia Moscow.</w:t>
      </w:r>
    </w:p>
    <w:bookmarkStart w:id="20" w:name="professional-background-and-expertise"/>
    <w:p>
      <w:pPr>
        <w:pStyle w:val="Heading2"/>
      </w:pPr>
      <w:r>
        <w:t xml:space="preserve">Professional Background and Expertise</w:t>
      </w:r>
    </w:p>
    <w:p>
      <w:pPr>
        <w:pStyle w:val="FirstParagraph"/>
      </w:pPr>
      <w:r>
        <w:t xml:space="preserve">With over [X years] of experience in radiology, I have developed a deep understanding of diagnostic imaging techniques, including X-ray, MRI, CT scans, and ultrasound. My career has been dedicated to delivering accurate diagnoses and collaborating with multidisciplinary teams to improve patient outcomes. Throughout my practice, I have prioritized precision, ethical standards, and the integration of cutting-edge technology to enhance healthcare delivery.</w:t>
      </w:r>
    </w:p>
    <w:p>
      <w:pPr>
        <w:pStyle w:val="BodyText"/>
      </w:pPr>
      <w:r>
        <w:t xml:space="preserve">My academic foundation includes a [Medical Degree] from [University Name], followed by specialized training in radiology at [Hospital/Institution]. During my residency and fellowship programs, I gained hands-on experience in interpreting complex imaging studies and managing challenging cases. I have also completed advanced certifications in interventional radiology and radiation safety, ensuring that I remain at the forefront of medical innovation.</w:t>
      </w:r>
    </w:p>
    <w:bookmarkEnd w:id="20"/>
    <w:bookmarkStart w:id="21" w:name="Xb98e3d368ea97ed2dc95c539118cfd7235e6268"/>
    <w:p>
      <w:pPr>
        <w:pStyle w:val="Heading2"/>
      </w:pPr>
      <w:r>
        <w:t xml:space="preserve">Alignment with Russia Moscow's Healthcare Needs</w:t>
      </w:r>
    </w:p>
    <w:p>
      <w:pPr>
        <w:pStyle w:val="FirstParagraph"/>
      </w:pPr>
      <w:r>
        <w:t xml:space="preserve">Russia Moscow is a global hub for medical advancements, housing some of the most prestigious hospitals and research centers. The city’s healthcare system continues to evolve, driven by a demand for skilled professionals who can leverage technology to address public health challenges. As a radiologist, I am particularly drawn to the opportunities in Moscow to work with state-of-the-art imaging equipment and contribute to initiatives that improve diagnostic accuracy and patient care.</w:t>
      </w:r>
    </w:p>
    <w:p>
      <w:pPr>
        <w:pStyle w:val="BodyText"/>
      </w:pPr>
      <w:r>
        <w:t xml:space="preserve">Having studied the Russian healthcare landscape, I recognize the importance of adapting global best practices while respecting local protocols. My ability to communicate effectively in [languages, e.g., English and Russian] allows me to bridge cultural and linguistic gaps, ensuring seamless collaboration with colleagues and patients. This adaptability is critical for thriving in Moscow’s fast-paced medical environment.</w:t>
      </w:r>
    </w:p>
    <w:bookmarkEnd w:id="21"/>
    <w:bookmarkStart w:id="22" w:name="commitment-to-patient-centered-care"/>
    <w:p>
      <w:pPr>
        <w:pStyle w:val="Heading2"/>
      </w:pPr>
      <w:r>
        <w:t xml:space="preserve">Commitment to Patient-Centered Care</w:t>
      </w:r>
    </w:p>
    <w:p>
      <w:pPr>
        <w:pStyle w:val="FirstParagraph"/>
      </w:pPr>
      <w:r>
        <w:t xml:space="preserve">A core principle of my practice is prioritizing patient-centered care. In Russia Moscow, where the healthcare system emphasizes both accessibility and quality, I am committed to delivering compassionate and efficient services. My approach combines technical expertise with empathy, ensuring that patients feel supported throughout their diagnostic journey. Whether through clear communication of findings or coordinating follow-up treatments, I strive to build trust and improve health outcomes.</w:t>
      </w:r>
    </w:p>
    <w:p>
      <w:pPr>
        <w:pStyle w:val="BodyText"/>
      </w:pPr>
      <w:r>
        <w:t xml:space="preserve">Additionally, I have experience working in multicultural settings, which has honed my ability to navigate diverse patient populations. This experience is particularly relevant for Moscow’s cosmopolitan population, where radiologists must address a wide range of medical needs with cultural sensitivity and professionalism.</w:t>
      </w:r>
    </w:p>
    <w:bookmarkEnd w:id="22"/>
    <w:bookmarkStart w:id="23" w:name="innovation-and-professional-growth"/>
    <w:p>
      <w:pPr>
        <w:pStyle w:val="Heading2"/>
      </w:pPr>
      <w:r>
        <w:t xml:space="preserve">Innovation and Professional Growth</w:t>
      </w:r>
    </w:p>
    <w:p>
      <w:pPr>
        <w:pStyle w:val="FirstParagraph"/>
      </w:pPr>
      <w:r>
        <w:t xml:space="preserve">The field of radiology is constantly evolving, and I am dedicated to staying abreast of the latest advancements. In Russia Moscow, I am excited about the potential to collaborate on research projects that explore AI-driven imaging solutions, radiation therapy innovations, and personalized treatment plans. My goal is to contribute to initiatives that position Moscow as a leader in medical technology and patient care.</w:t>
      </w:r>
    </w:p>
    <w:p>
      <w:pPr>
        <w:pStyle w:val="BodyText"/>
      </w:pPr>
      <w:r>
        <w:t xml:space="preserve">I also value continuous learning and have participated in numerous professional development programs, including conferences on radiological advancements and workshops on emerging technologies. These experiences have equipped me with the knowledge to implement innovative solutions that align with global standards while addressing local healthcare challenges.</w:t>
      </w:r>
    </w:p>
    <w:bookmarkEnd w:id="23"/>
    <w:bookmarkStart w:id="24" w:name="why-moscow"/>
    <w:p>
      <w:pPr>
        <w:pStyle w:val="Heading2"/>
      </w:pPr>
      <w:r>
        <w:t xml:space="preserve">Why Moscow?</w:t>
      </w:r>
    </w:p>
    <w:p>
      <w:pPr>
        <w:pStyle w:val="FirstParagraph"/>
      </w:pPr>
      <w:r>
        <w:t xml:space="preserve">Choosing to work in Russia Moscow is a natural progression of my career. The city’s vibrant medical community, combined with its rich cultural heritage, offers an inspiring environment for professionals. I am particularly motivated by the opportunity to contribute to institutions that are shaping the future of healthcare in the region. Moscow’s commitment to excellence in medicine resonates with my own values, and I am eager to play a role in advancing this mission.</w:t>
      </w:r>
    </w:p>
    <w:p>
      <w:pPr>
        <w:pStyle w:val="BodyText"/>
      </w:pPr>
      <w:r>
        <w:t xml:space="preserve">Moreover, Moscow’s strategic location at the crossroads of Europe and Asia provides unique opportunities for international collaboration. I am keen to engage with global networks of radiologists and researchers, fostering knowledge exchange that benefits both patients and professionals alike.</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radiology make me an ideal candidate for the Radiologist position in Russia Moscow. I am enthusiastic about the opportunity to contribute to your institution’s reputation for excellence while growing as a professional in one of the world’s most dynamic cities. Thank you for considering my application. I look forward to discussing how my skills and vision align with your organization’s goal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Russia Moscow</dc:title>
  <dc:creator/>
  <dc:language>en</dc:language>
  <cp:keywords/>
  <dcterms:created xsi:type="dcterms:W3CDTF">2026-07-23T10:44:57Z</dcterms:created>
  <dcterms:modified xsi:type="dcterms:W3CDTF">2026-07-23T10:44:57Z</dcterms:modified>
</cp:coreProperties>
</file>

<file path=docProps/custom.xml><?xml version="1.0" encoding="utf-8"?>
<Properties xmlns="http://schemas.openxmlformats.org/officeDocument/2006/custom-properties" xmlns:vt="http://schemas.openxmlformats.org/officeDocument/2006/docPropsVTypes"/>
</file>